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E06A1" w14:textId="135AB01B" w:rsidR="00063D3D" w:rsidRDefault="003E61C7" w:rsidP="003E61C7">
      <w:pPr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Kinaole Mulan Lau Repo Link: </w:t>
      </w:r>
      <w:hyperlink r:id="rId4" w:history="1">
        <w:r w:rsidRPr="00B87252">
          <w:rPr>
            <w:rStyle w:val="Hyperlink"/>
            <w:sz w:val="48"/>
            <w:szCs w:val="48"/>
          </w:rPr>
          <w:t>https://github.com/PerfectLittleMiss/Project-Portfolio-2</w:t>
        </w:r>
      </w:hyperlink>
      <w:bookmarkStart w:id="0" w:name="_GoBack"/>
      <w:r>
        <w:rPr>
          <w:noProof/>
          <w:sz w:val="48"/>
          <w:szCs w:val="48"/>
        </w:rPr>
        <w:drawing>
          <wp:inline distT="0" distB="0" distL="0" distR="0" wp14:anchorId="1922C624" wp14:editId="656C5FD6">
            <wp:extent cx="5943600" cy="3724910"/>
            <wp:effectExtent l="0" t="0" r="0" b="8890"/>
            <wp:docPr id="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mmits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noProof/>
          <w:sz w:val="48"/>
          <w:szCs w:val="48"/>
        </w:rPr>
        <w:drawing>
          <wp:inline distT="0" distB="0" distL="0" distR="0" wp14:anchorId="7D28911A" wp14:editId="30B9A28D">
            <wp:extent cx="5943600" cy="4131945"/>
            <wp:effectExtent l="0" t="0" r="0" b="1905"/>
            <wp:docPr id="2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mmits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9BA32" w14:textId="7F4360E3" w:rsidR="003E61C7" w:rsidRPr="003E61C7" w:rsidRDefault="003E61C7" w:rsidP="003E61C7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lastRenderedPageBreak/>
        <w:drawing>
          <wp:inline distT="0" distB="0" distL="0" distR="0" wp14:anchorId="30B8F035" wp14:editId="0E9DF766">
            <wp:extent cx="5943600" cy="4146550"/>
            <wp:effectExtent l="0" t="0" r="0" b="635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mmits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drawing>
          <wp:inline distT="0" distB="0" distL="0" distR="0" wp14:anchorId="1FE0490A" wp14:editId="5D28B355">
            <wp:extent cx="5943600" cy="3339465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mmits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lastRenderedPageBreak/>
        <w:drawing>
          <wp:inline distT="0" distB="0" distL="0" distR="0" wp14:anchorId="4CAB5974" wp14:editId="7D74B551">
            <wp:extent cx="5943600" cy="4161155"/>
            <wp:effectExtent l="0" t="0" r="0" b="0"/>
            <wp:docPr id="5" name="Picture 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mmits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lastRenderedPageBreak/>
        <w:drawing>
          <wp:inline distT="0" distB="0" distL="0" distR="0" wp14:anchorId="47A370E1" wp14:editId="63C185F9">
            <wp:extent cx="5943600" cy="4241800"/>
            <wp:effectExtent l="0" t="0" r="0" b="635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mmits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drawing>
          <wp:inline distT="0" distB="0" distL="0" distR="0" wp14:anchorId="63E560A5" wp14:editId="123D9FF1">
            <wp:extent cx="5943600" cy="3874135"/>
            <wp:effectExtent l="0" t="0" r="0" b="0"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mmits7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lastRenderedPageBreak/>
        <w:drawing>
          <wp:inline distT="0" distB="0" distL="0" distR="0" wp14:anchorId="293A94C2" wp14:editId="612D9081">
            <wp:extent cx="5943600" cy="2308225"/>
            <wp:effectExtent l="0" t="0" r="0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mmits8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drawing>
          <wp:inline distT="0" distB="0" distL="0" distR="0" wp14:anchorId="479D8CF8" wp14:editId="1E328083">
            <wp:extent cx="5943600" cy="4126865"/>
            <wp:effectExtent l="0" t="0" r="0" b="6985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mmits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lastRenderedPageBreak/>
        <w:drawing>
          <wp:inline distT="0" distB="0" distL="0" distR="0" wp14:anchorId="72F54EFD" wp14:editId="41F16F12">
            <wp:extent cx="5943600" cy="4076065"/>
            <wp:effectExtent l="0" t="0" r="0" b="635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mmits10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lastRenderedPageBreak/>
        <w:drawing>
          <wp:inline distT="0" distB="0" distL="0" distR="0" wp14:anchorId="52444245" wp14:editId="145FE5AC">
            <wp:extent cx="5943600" cy="4223385"/>
            <wp:effectExtent l="0" t="0" r="0" b="5715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mmits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drawing>
          <wp:inline distT="0" distB="0" distL="0" distR="0" wp14:anchorId="2414542F" wp14:editId="3DFABB98">
            <wp:extent cx="5943600" cy="1853565"/>
            <wp:effectExtent l="0" t="0" r="0" b="0"/>
            <wp:docPr id="12" name="Picture 1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mmits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lastRenderedPageBreak/>
        <w:drawing>
          <wp:inline distT="0" distB="0" distL="0" distR="0" wp14:anchorId="0EFA6555" wp14:editId="0C7639C1">
            <wp:extent cx="5943600" cy="4208780"/>
            <wp:effectExtent l="0" t="0" r="0" b="127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ommits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drawing>
          <wp:inline distT="0" distB="0" distL="0" distR="0" wp14:anchorId="750CF0F3" wp14:editId="2E924F6C">
            <wp:extent cx="5943600" cy="3811270"/>
            <wp:effectExtent l="0" t="0" r="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mmits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lastRenderedPageBreak/>
        <w:drawing>
          <wp:inline distT="0" distB="0" distL="0" distR="0" wp14:anchorId="6654D885" wp14:editId="45DAE7FA">
            <wp:extent cx="5943600" cy="4087495"/>
            <wp:effectExtent l="0" t="0" r="0" b="8255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ommits15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drawing>
          <wp:inline distT="0" distB="0" distL="0" distR="0" wp14:anchorId="7D72E1A0" wp14:editId="7A023C8E">
            <wp:extent cx="5943600" cy="1529715"/>
            <wp:effectExtent l="0" t="0" r="0" b="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ommits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lastRenderedPageBreak/>
        <w:drawing>
          <wp:inline distT="0" distB="0" distL="0" distR="0" wp14:anchorId="56E8EFD5" wp14:editId="16F52549">
            <wp:extent cx="5943600" cy="4194810"/>
            <wp:effectExtent l="0" t="0" r="0" b="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ommits17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lastRenderedPageBreak/>
        <w:drawing>
          <wp:inline distT="0" distB="0" distL="0" distR="0" wp14:anchorId="247C9ABF" wp14:editId="2F290680">
            <wp:extent cx="5943600" cy="4250690"/>
            <wp:effectExtent l="0" t="0" r="0" b="0"/>
            <wp:docPr id="18" name="Picture 18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ommits18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lastRenderedPageBreak/>
        <w:drawing>
          <wp:inline distT="0" distB="0" distL="0" distR="0" wp14:anchorId="48BFCF85" wp14:editId="65D00184">
            <wp:extent cx="5943600" cy="4270375"/>
            <wp:effectExtent l="0" t="0" r="0" b="0"/>
            <wp:docPr id="19" name="Picture 19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ommits19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drawing>
          <wp:inline distT="0" distB="0" distL="0" distR="0" wp14:anchorId="3BC6200B" wp14:editId="5A97DFC6">
            <wp:extent cx="5943600" cy="2877185"/>
            <wp:effectExtent l="0" t="0" r="0" b="0"/>
            <wp:docPr id="21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ommits21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8"/>
          <w:szCs w:val="48"/>
        </w:rPr>
        <w:lastRenderedPageBreak/>
        <w:drawing>
          <wp:inline distT="0" distB="0" distL="0" distR="0" wp14:anchorId="7F3DEAAD" wp14:editId="62B922E2">
            <wp:extent cx="5943600" cy="1543050"/>
            <wp:effectExtent l="0" t="0" r="0" b="0"/>
            <wp:docPr id="20" name="Picture 2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ommits20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61C7" w:rsidRPr="003E61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NjQxMjAwsDA0NbBU0lEKTi0uzszPAykwrAUAdk436CwAAAA="/>
  </w:docVars>
  <w:rsids>
    <w:rsidRoot w:val="003E61C7"/>
    <w:rsid w:val="000C4ECE"/>
    <w:rsid w:val="000D4161"/>
    <w:rsid w:val="00137546"/>
    <w:rsid w:val="003E61C7"/>
    <w:rsid w:val="008838D2"/>
    <w:rsid w:val="00D64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3DC79"/>
  <w15:chartTrackingRefBased/>
  <w15:docId w15:val="{2BA02929-B3A6-4BBC-A0C8-164201128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61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61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hyperlink" Target="https://github.com/PerfectLittleMiss/Project-Portfolio-2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27</Words>
  <Characters>154</Characters>
  <Application>Microsoft Office Word</Application>
  <DocSecurity>0</DocSecurity>
  <Lines>1</Lines>
  <Paragraphs>1</Paragraphs>
  <ScaleCrop>false</ScaleCrop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lan Lau</dc:creator>
  <cp:keywords/>
  <dc:description/>
  <cp:lastModifiedBy>Mulan Lau</cp:lastModifiedBy>
  <cp:revision>2</cp:revision>
  <dcterms:created xsi:type="dcterms:W3CDTF">2019-06-01T02:56:00Z</dcterms:created>
  <dcterms:modified xsi:type="dcterms:W3CDTF">2019-06-01T03:02:00Z</dcterms:modified>
</cp:coreProperties>
</file>